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C655" w14:textId="77777777" w:rsidR="00BE3E24" w:rsidRPr="006618E5" w:rsidRDefault="00BE3E24" w:rsidP="009B3596">
      <w:pPr>
        <w:ind w:left="2070"/>
        <w:jc w:val="center"/>
        <w:outlineLvl w:val="0"/>
        <w:rPr>
          <w:sz w:val="28"/>
          <w:szCs w:val="28"/>
        </w:rPr>
      </w:pPr>
    </w:p>
    <w:p w14:paraId="1AE750A1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32A3E1AB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624ABADC" w14:textId="1693C53A" w:rsidR="009B3596" w:rsidRPr="00E057EE" w:rsidRDefault="00432929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alled </w:t>
      </w:r>
      <w:r w:rsidR="009B3596" w:rsidRPr="00E057EE">
        <w:rPr>
          <w:b/>
          <w:bCs/>
          <w:sz w:val="28"/>
          <w:szCs w:val="28"/>
        </w:rPr>
        <w:t>Board Meeting</w:t>
      </w:r>
    </w:p>
    <w:p w14:paraId="67EF8387" w14:textId="271FA281" w:rsidR="009B3596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</w:t>
      </w:r>
      <w:r w:rsidR="000B3E5C">
        <w:rPr>
          <w:b/>
          <w:bCs/>
          <w:sz w:val="28"/>
          <w:szCs w:val="28"/>
        </w:rPr>
        <w:t>ly 7</w:t>
      </w:r>
      <w:r w:rsidR="00EB5CEB" w:rsidRPr="00E057EE">
        <w:rPr>
          <w:b/>
          <w:bCs/>
          <w:sz w:val="28"/>
          <w:szCs w:val="28"/>
        </w:rPr>
        <w:t>, 20</w:t>
      </w:r>
      <w:r w:rsidR="00B4134A" w:rsidRPr="00E057EE">
        <w:rPr>
          <w:b/>
          <w:bCs/>
          <w:sz w:val="28"/>
          <w:szCs w:val="28"/>
        </w:rPr>
        <w:t>2</w:t>
      </w:r>
      <w:r w:rsidR="00E057EE">
        <w:rPr>
          <w:b/>
          <w:bCs/>
          <w:sz w:val="28"/>
          <w:szCs w:val="28"/>
        </w:rPr>
        <w:t>3</w:t>
      </w:r>
      <w:r w:rsidR="009B3596" w:rsidRPr="00E057EE">
        <w:rPr>
          <w:b/>
          <w:bCs/>
          <w:sz w:val="28"/>
          <w:szCs w:val="28"/>
        </w:rPr>
        <w:t xml:space="preserve"> – </w:t>
      </w:r>
      <w:r w:rsidR="00EB5CEB" w:rsidRPr="00E057EE">
        <w:rPr>
          <w:b/>
          <w:bCs/>
          <w:sz w:val="28"/>
          <w:szCs w:val="28"/>
        </w:rPr>
        <w:t>8</w:t>
      </w:r>
      <w:r w:rsidR="009B3596" w:rsidRPr="00E057EE">
        <w:rPr>
          <w:b/>
          <w:bCs/>
          <w:sz w:val="28"/>
          <w:szCs w:val="28"/>
        </w:rPr>
        <w:t>:30 a.m.</w:t>
      </w:r>
    </w:p>
    <w:p w14:paraId="6A95CAAD" w14:textId="3ABF1590" w:rsidR="009B3596" w:rsidRDefault="004455B2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 w:rsidRPr="00E057EE">
        <w:rPr>
          <w:b/>
          <w:bCs/>
          <w:sz w:val="28"/>
          <w:szCs w:val="28"/>
        </w:rPr>
        <w:t>199 East Main Street</w:t>
      </w:r>
    </w:p>
    <w:p w14:paraId="3897D192" w14:textId="64158D19" w:rsidR="006618E5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syth, GA 31029</w:t>
      </w:r>
    </w:p>
    <w:p w14:paraId="0F8D39A0" w14:textId="77777777" w:rsidR="009B3596" w:rsidRDefault="009B3596" w:rsidP="009B3596">
      <w:pPr>
        <w:ind w:left="2070"/>
        <w:jc w:val="center"/>
        <w:outlineLvl w:val="0"/>
      </w:pPr>
    </w:p>
    <w:p w14:paraId="37E85C62" w14:textId="3CD5215F" w:rsidR="009B3596" w:rsidRDefault="009B3596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 w:rsidRPr="009B3596">
        <w:rPr>
          <w:b/>
          <w:sz w:val="28"/>
          <w:szCs w:val="28"/>
          <w:u w:val="single"/>
        </w:rPr>
        <w:t>Agenda</w:t>
      </w:r>
    </w:p>
    <w:p w14:paraId="3CD632DE" w14:textId="77777777" w:rsidR="00C86257" w:rsidRDefault="00C86257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28DCF8CA" w14:textId="6A4926C9" w:rsidR="003825C3" w:rsidRDefault="000C55E9" w:rsidP="006618E5">
      <w:pPr>
        <w:outlineLvl w:val="0"/>
        <w:rPr>
          <w:sz w:val="26"/>
          <w:szCs w:val="26"/>
        </w:rPr>
      </w:pPr>
      <w:r w:rsidRPr="00BE3E2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50F49E28">
                <wp:simplePos x="0" y="0"/>
                <wp:positionH relativeFrom="column">
                  <wp:posOffset>-228600</wp:posOffset>
                </wp:positionH>
                <wp:positionV relativeFrom="page">
                  <wp:posOffset>3070860</wp:posOffset>
                </wp:positionV>
                <wp:extent cx="1453515" cy="5153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40FEF4D8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1003E022" w14:textId="1DDD13F8" w:rsidR="00B523F9" w:rsidRDefault="00B523F9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3E8B7F" w14:textId="77777777" w:rsidR="00B523F9" w:rsidRDefault="00B523F9" w:rsidP="00B523F9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2F7A5F8E" w14:textId="2C75F3FC" w:rsidR="00B523F9" w:rsidRDefault="00B523F9" w:rsidP="00B523F9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00954294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376728BD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4B7A751F" w14:textId="3CBAD77D" w:rsidR="00BE3E24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797CB1B9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2760221" w14:textId="543C687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3B68E900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132B8C8B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141F17E1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E057EE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63D728E" w:rsidR="00D556CF" w:rsidRDefault="00E057EE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1D95440A" w14:textId="6665E325" w:rsidR="00B523F9" w:rsidRDefault="00B523F9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779D35A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751A4443" w:rsidR="00CC4DE7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</w:t>
                            </w:r>
                            <w:r w:rsidR="00432929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68C0D0FB" w14:textId="74AEB42D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E057EE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41.8pt;width:114.45pt;height:40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40FEF4D8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1003E022" w14:textId="1DDD13F8" w:rsidR="00B523F9" w:rsidRDefault="00B523F9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3E8B7F" w14:textId="77777777" w:rsidR="00B523F9" w:rsidRDefault="00B523F9" w:rsidP="00B523F9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2F7A5F8E" w14:textId="2C75F3FC" w:rsidR="00B523F9" w:rsidRDefault="00B523F9" w:rsidP="00B523F9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00954294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376728BD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4B7A751F" w14:textId="3CBAD77D" w:rsidR="00BE3E24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797CB1B9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2760221" w14:textId="543C687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3B68E900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132B8C8B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141F17E1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E057EE">
                      <w:pPr>
                        <w:jc w:val="center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63D728E" w:rsidR="00D556CF" w:rsidRDefault="00E057EE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TAPLEY</w:t>
                      </w:r>
                    </w:p>
                    <w:p w14:paraId="1D95440A" w14:textId="6665E325" w:rsidR="00B523F9" w:rsidRDefault="00B523F9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779D35A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751A4443" w:rsidR="00CC4DE7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</w:t>
                      </w:r>
                      <w:r w:rsidR="00432929">
                        <w:rPr>
                          <w:i/>
                          <w:iCs/>
                          <w:sz w:val="16"/>
                          <w:szCs w:val="16"/>
                        </w:rPr>
                        <w:t>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68C0D0FB" w14:textId="74AEB42D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E057EE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C40BA1">
        <w:rPr>
          <w:sz w:val="26"/>
          <w:szCs w:val="26"/>
        </w:rPr>
        <w:t>Attendees: Jim Cole – Vice Chair, Greg Head – Secretary/Treasurer,</w:t>
      </w:r>
      <w:r w:rsidR="00C40BA1">
        <w:rPr>
          <w:sz w:val="26"/>
          <w:szCs w:val="26"/>
        </w:rPr>
        <w:tab/>
      </w:r>
      <w:r w:rsidR="00C40BA1">
        <w:rPr>
          <w:sz w:val="26"/>
          <w:szCs w:val="26"/>
        </w:rPr>
        <w:tab/>
      </w:r>
      <w:r w:rsidR="00C40BA1">
        <w:rPr>
          <w:sz w:val="26"/>
          <w:szCs w:val="26"/>
        </w:rPr>
        <w:tab/>
      </w:r>
      <w:r w:rsidR="00C40BA1">
        <w:rPr>
          <w:sz w:val="26"/>
          <w:szCs w:val="26"/>
        </w:rPr>
        <w:tab/>
        <w:t xml:space="preserve">Mike Leverett, Greg Goolsby, Greg Tapley, Wendell Horne, Craig </w:t>
      </w:r>
    </w:p>
    <w:p w14:paraId="395C14B3" w14:textId="77777777" w:rsidR="00C40BA1" w:rsidRDefault="00C40BA1" w:rsidP="006618E5">
      <w:pPr>
        <w:outlineLvl w:val="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Craddock, Chairman Tom Baugh via phone, Joyce White</w:t>
      </w:r>
    </w:p>
    <w:p w14:paraId="5D6E6104" w14:textId="0065A6DB" w:rsidR="00C40BA1" w:rsidRDefault="00C40BA1" w:rsidP="006618E5">
      <w:pPr>
        <w:outlineLvl w:val="0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 xml:space="preserve">Executive Director </w:t>
      </w:r>
      <w:proofErr w:type="gramStart"/>
      <w:r>
        <w:rPr>
          <w:sz w:val="26"/>
          <w:szCs w:val="26"/>
        </w:rPr>
        <w:t>and  Bob</w:t>
      </w:r>
      <w:proofErr w:type="gramEnd"/>
      <w:r>
        <w:rPr>
          <w:sz w:val="26"/>
          <w:szCs w:val="26"/>
        </w:rPr>
        <w:t xml:space="preserve"> Harris - Attorney</w:t>
      </w:r>
    </w:p>
    <w:p w14:paraId="52696E06" w14:textId="77777777" w:rsidR="006618E5" w:rsidRDefault="006618E5" w:rsidP="006618E5">
      <w:pPr>
        <w:outlineLvl w:val="0"/>
        <w:rPr>
          <w:sz w:val="26"/>
          <w:szCs w:val="26"/>
        </w:rPr>
      </w:pPr>
    </w:p>
    <w:p w14:paraId="5DB1AD21" w14:textId="77777777" w:rsidR="006618E5" w:rsidRDefault="006618E5" w:rsidP="006618E5">
      <w:pPr>
        <w:outlineLvl w:val="0"/>
        <w:rPr>
          <w:sz w:val="26"/>
          <w:szCs w:val="26"/>
        </w:rPr>
      </w:pPr>
    </w:p>
    <w:p w14:paraId="66F082B3" w14:textId="77777777" w:rsidR="006618E5" w:rsidRDefault="006618E5" w:rsidP="006618E5">
      <w:pPr>
        <w:ind w:left="1440"/>
        <w:outlineLvl w:val="0"/>
        <w:rPr>
          <w:sz w:val="26"/>
          <w:szCs w:val="26"/>
        </w:rPr>
      </w:pPr>
    </w:p>
    <w:p w14:paraId="3E8AB1D4" w14:textId="761B2307" w:rsidR="006618E5" w:rsidRPr="006618E5" w:rsidRDefault="006618E5" w:rsidP="006618E5">
      <w:pPr>
        <w:pStyle w:val="ListParagraph"/>
        <w:numPr>
          <w:ilvl w:val="6"/>
          <w:numId w:val="21"/>
        </w:numPr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 xml:space="preserve">Call Meeting to </w:t>
      </w:r>
      <w:proofErr w:type="gramStart"/>
      <w:r w:rsidRPr="006618E5">
        <w:rPr>
          <w:sz w:val="26"/>
          <w:szCs w:val="26"/>
        </w:rPr>
        <w:t>Order</w:t>
      </w:r>
      <w:r w:rsidR="003839BB">
        <w:rPr>
          <w:sz w:val="26"/>
          <w:szCs w:val="26"/>
        </w:rPr>
        <w:t xml:space="preserve">  </w:t>
      </w:r>
      <w:r w:rsidR="003839BB" w:rsidRPr="00C40BA1">
        <w:rPr>
          <w:color w:val="FF0000"/>
          <w:sz w:val="26"/>
          <w:szCs w:val="26"/>
        </w:rPr>
        <w:t>8:30</w:t>
      </w:r>
      <w:proofErr w:type="gramEnd"/>
      <w:r w:rsidR="003839BB" w:rsidRPr="00C40BA1">
        <w:rPr>
          <w:color w:val="FF0000"/>
          <w:sz w:val="26"/>
          <w:szCs w:val="26"/>
        </w:rPr>
        <w:t xml:space="preserve"> a.m</w:t>
      </w:r>
      <w:r w:rsidR="003839BB">
        <w:rPr>
          <w:sz w:val="26"/>
          <w:szCs w:val="26"/>
        </w:rPr>
        <w:t>.</w:t>
      </w:r>
      <w:r w:rsidR="00C40BA1">
        <w:rPr>
          <w:sz w:val="26"/>
          <w:szCs w:val="26"/>
        </w:rPr>
        <w:t xml:space="preserve"> </w:t>
      </w:r>
      <w:r w:rsidR="00C40BA1" w:rsidRPr="00C40BA1">
        <w:rPr>
          <w:color w:val="FF0000"/>
          <w:sz w:val="26"/>
          <w:szCs w:val="26"/>
        </w:rPr>
        <w:t>Quorum Declared</w:t>
      </w:r>
    </w:p>
    <w:p w14:paraId="1AF0389C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19E601CF" w14:textId="76335FD5" w:rsidR="006618E5" w:rsidRPr="006618E5" w:rsidRDefault="007E2827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Review and </w:t>
      </w:r>
      <w:r w:rsidR="006618E5" w:rsidRPr="006618E5">
        <w:rPr>
          <w:sz w:val="26"/>
          <w:szCs w:val="26"/>
        </w:rPr>
        <w:t>Approv</w:t>
      </w:r>
      <w:r>
        <w:rPr>
          <w:sz w:val="26"/>
          <w:szCs w:val="26"/>
        </w:rPr>
        <w:t xml:space="preserve">al of </w:t>
      </w:r>
      <w:r w:rsidR="006618E5" w:rsidRPr="006618E5">
        <w:rPr>
          <w:sz w:val="26"/>
          <w:szCs w:val="26"/>
        </w:rPr>
        <w:t>Agenda</w:t>
      </w:r>
      <w:r w:rsidR="003839BB">
        <w:rPr>
          <w:sz w:val="26"/>
          <w:szCs w:val="26"/>
        </w:rPr>
        <w:t xml:space="preserve">   </w:t>
      </w:r>
      <w:r w:rsidR="003839BB" w:rsidRPr="00C40BA1">
        <w:rPr>
          <w:color w:val="FF0000"/>
          <w:sz w:val="26"/>
          <w:szCs w:val="26"/>
        </w:rPr>
        <w:t>Approved</w:t>
      </w:r>
    </w:p>
    <w:p w14:paraId="254FA51B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24B1DAB6" w14:textId="56E42833" w:rsid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Executive Session</w:t>
      </w:r>
    </w:p>
    <w:p w14:paraId="02F9646F" w14:textId="77777777" w:rsidR="003839BB" w:rsidRPr="003839BB" w:rsidRDefault="003839BB" w:rsidP="003839BB">
      <w:pPr>
        <w:pStyle w:val="ListParagraph"/>
        <w:rPr>
          <w:sz w:val="26"/>
          <w:szCs w:val="26"/>
        </w:rPr>
      </w:pPr>
    </w:p>
    <w:p w14:paraId="3E5CA381" w14:textId="11643E0D" w:rsidR="003839BB" w:rsidRPr="00C40BA1" w:rsidRDefault="003839BB" w:rsidP="003839BB">
      <w:pPr>
        <w:pStyle w:val="ListParagraph"/>
        <w:numPr>
          <w:ilvl w:val="7"/>
          <w:numId w:val="21"/>
        </w:numPr>
        <w:outlineLvl w:val="0"/>
        <w:rPr>
          <w:color w:val="FF0000"/>
          <w:sz w:val="26"/>
          <w:szCs w:val="26"/>
        </w:rPr>
      </w:pPr>
      <w:r w:rsidRPr="00C40BA1">
        <w:rPr>
          <w:color w:val="FF0000"/>
          <w:sz w:val="26"/>
          <w:szCs w:val="26"/>
        </w:rPr>
        <w:t>Entered 8:31 a.m.</w:t>
      </w:r>
    </w:p>
    <w:p w14:paraId="0AB5CD79" w14:textId="605A4B95" w:rsidR="003839BB" w:rsidRPr="00C40BA1" w:rsidRDefault="003839BB" w:rsidP="003839BB">
      <w:pPr>
        <w:pStyle w:val="ListParagraph"/>
        <w:numPr>
          <w:ilvl w:val="7"/>
          <w:numId w:val="21"/>
        </w:numPr>
        <w:outlineLvl w:val="0"/>
        <w:rPr>
          <w:color w:val="FF0000"/>
          <w:sz w:val="26"/>
          <w:szCs w:val="26"/>
        </w:rPr>
      </w:pPr>
      <w:r w:rsidRPr="00C40BA1">
        <w:rPr>
          <w:color w:val="FF0000"/>
          <w:sz w:val="26"/>
          <w:szCs w:val="26"/>
        </w:rPr>
        <w:t>Exited 9:00 a.m.</w:t>
      </w:r>
    </w:p>
    <w:p w14:paraId="0EDA5052" w14:textId="1E4FD84A" w:rsidR="003839BB" w:rsidRPr="00C40BA1" w:rsidRDefault="003839BB" w:rsidP="003839BB">
      <w:pPr>
        <w:pStyle w:val="ListParagraph"/>
        <w:numPr>
          <w:ilvl w:val="6"/>
          <w:numId w:val="21"/>
        </w:numPr>
        <w:outlineLvl w:val="0"/>
        <w:rPr>
          <w:color w:val="FF0000"/>
          <w:sz w:val="26"/>
          <w:szCs w:val="26"/>
        </w:rPr>
      </w:pPr>
      <w:r w:rsidRPr="00286AFA">
        <w:rPr>
          <w:color w:val="FF0000"/>
          <w:sz w:val="26"/>
          <w:szCs w:val="26"/>
        </w:rPr>
        <w:t>Motion approve</w:t>
      </w:r>
      <w:r w:rsidR="00C40BA1" w:rsidRPr="00286AFA">
        <w:rPr>
          <w:color w:val="FF0000"/>
          <w:sz w:val="26"/>
          <w:szCs w:val="26"/>
        </w:rPr>
        <w:t>d to accept</w:t>
      </w:r>
      <w:r w:rsidRPr="00286AFA">
        <w:rPr>
          <w:color w:val="FF0000"/>
          <w:sz w:val="26"/>
          <w:szCs w:val="26"/>
        </w:rPr>
        <w:t xml:space="preserve"> ECG’s offer letter </w:t>
      </w:r>
      <w:r w:rsidRPr="00C40BA1">
        <w:rPr>
          <w:color w:val="FF0000"/>
          <w:sz w:val="26"/>
          <w:szCs w:val="26"/>
        </w:rPr>
        <w:t xml:space="preserve">submitted July 5, </w:t>
      </w:r>
      <w:proofErr w:type="gramStart"/>
      <w:r w:rsidRPr="00C40BA1">
        <w:rPr>
          <w:color w:val="FF0000"/>
          <w:sz w:val="26"/>
          <w:szCs w:val="26"/>
        </w:rPr>
        <w:t>2023</w:t>
      </w:r>
      <w:proofErr w:type="gramEnd"/>
      <w:r w:rsidRPr="00C40BA1">
        <w:rPr>
          <w:color w:val="FF0000"/>
          <w:sz w:val="26"/>
          <w:szCs w:val="26"/>
        </w:rPr>
        <w:t xml:space="preserve"> to DAOMC.</w:t>
      </w:r>
    </w:p>
    <w:p w14:paraId="4723758B" w14:textId="3D245C05" w:rsidR="00C40BA1" w:rsidRPr="00C40BA1" w:rsidRDefault="00C40BA1" w:rsidP="00C40BA1">
      <w:pPr>
        <w:pStyle w:val="ListParagraph"/>
        <w:numPr>
          <w:ilvl w:val="6"/>
          <w:numId w:val="21"/>
        </w:numPr>
        <w:outlineLvl w:val="0"/>
        <w:rPr>
          <w:color w:val="FF0000"/>
          <w:sz w:val="26"/>
          <w:szCs w:val="26"/>
        </w:rPr>
      </w:pPr>
      <w:r w:rsidRPr="00C40BA1">
        <w:rPr>
          <w:color w:val="FF0000"/>
          <w:sz w:val="26"/>
          <w:szCs w:val="26"/>
        </w:rPr>
        <w:t xml:space="preserve">Motion approved to accept George </w:t>
      </w:r>
      <w:proofErr w:type="spellStart"/>
      <w:r w:rsidRPr="00C40BA1">
        <w:rPr>
          <w:color w:val="FF0000"/>
          <w:sz w:val="26"/>
          <w:szCs w:val="26"/>
        </w:rPr>
        <w:t>Emami’s</w:t>
      </w:r>
      <w:proofErr w:type="spellEnd"/>
      <w:r w:rsidRPr="00C40BA1">
        <w:rPr>
          <w:color w:val="FF0000"/>
          <w:sz w:val="26"/>
          <w:szCs w:val="26"/>
        </w:rPr>
        <w:t xml:space="preserve"> (</w:t>
      </w:r>
      <w:proofErr w:type="spellStart"/>
      <w:r w:rsidRPr="00C40BA1">
        <w:rPr>
          <w:color w:val="FF0000"/>
          <w:sz w:val="26"/>
          <w:szCs w:val="26"/>
        </w:rPr>
        <w:t>Primepoint</w:t>
      </w:r>
      <w:proofErr w:type="spellEnd"/>
      <w:r w:rsidRPr="00C40BA1">
        <w:rPr>
          <w:color w:val="FF0000"/>
          <w:sz w:val="26"/>
          <w:szCs w:val="26"/>
        </w:rPr>
        <w:t xml:space="preserve"> Ventures) Amendment to Change Closing/Possession Date from July 14, </w:t>
      </w:r>
      <w:proofErr w:type="gramStart"/>
      <w:r w:rsidRPr="00C40BA1">
        <w:rPr>
          <w:color w:val="FF0000"/>
          <w:sz w:val="26"/>
          <w:szCs w:val="26"/>
        </w:rPr>
        <w:t>2023</w:t>
      </w:r>
      <w:proofErr w:type="gramEnd"/>
      <w:r w:rsidRPr="00C40BA1">
        <w:rPr>
          <w:color w:val="FF0000"/>
          <w:sz w:val="26"/>
          <w:szCs w:val="26"/>
        </w:rPr>
        <w:t xml:space="preserve"> to July 28, 2023.</w:t>
      </w:r>
    </w:p>
    <w:p w14:paraId="35360FB5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49910FFA" w14:textId="1FED7024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proofErr w:type="gramStart"/>
      <w:r w:rsidRPr="006618E5">
        <w:rPr>
          <w:sz w:val="26"/>
          <w:szCs w:val="26"/>
        </w:rPr>
        <w:t>Adjourn</w:t>
      </w:r>
      <w:r w:rsidR="003839BB">
        <w:rPr>
          <w:sz w:val="26"/>
          <w:szCs w:val="26"/>
        </w:rPr>
        <w:t xml:space="preserve">  </w:t>
      </w:r>
      <w:r w:rsidR="003839BB" w:rsidRPr="00C40BA1">
        <w:rPr>
          <w:color w:val="FF0000"/>
          <w:sz w:val="26"/>
          <w:szCs w:val="26"/>
        </w:rPr>
        <w:t>9:02</w:t>
      </w:r>
      <w:proofErr w:type="gramEnd"/>
      <w:r w:rsidR="003839BB" w:rsidRPr="00C40BA1">
        <w:rPr>
          <w:color w:val="FF0000"/>
          <w:sz w:val="26"/>
          <w:szCs w:val="26"/>
        </w:rPr>
        <w:t xml:space="preserve"> a.m.</w:t>
      </w:r>
    </w:p>
    <w:sectPr w:rsidR="006618E5" w:rsidRPr="006618E5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4B913" w14:textId="77777777" w:rsidR="00BA74BB" w:rsidRDefault="00BA74BB">
      <w:r>
        <w:separator/>
      </w:r>
    </w:p>
  </w:endnote>
  <w:endnote w:type="continuationSeparator" w:id="0">
    <w:p w14:paraId="6545CAD9" w14:textId="77777777" w:rsidR="00BA74BB" w:rsidRDefault="00BA7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34120EA6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</w:t>
    </w:r>
    <w:r w:rsidR="000C55E9">
      <w:rPr>
        <w:sz w:val="20"/>
        <w:szCs w:val="20"/>
      </w:rPr>
      <w:t xml:space="preserve">99 E. Main </w:t>
    </w:r>
    <w:r>
      <w:rPr>
        <w:sz w:val="20"/>
        <w:szCs w:val="20"/>
      </w:rPr>
      <w:t>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0549A" w14:textId="77777777" w:rsidR="00BA74BB" w:rsidRDefault="00BA74BB">
      <w:r>
        <w:separator/>
      </w:r>
    </w:p>
  </w:footnote>
  <w:footnote w:type="continuationSeparator" w:id="0">
    <w:p w14:paraId="357471DF" w14:textId="77777777" w:rsidR="00BA74BB" w:rsidRDefault="00BA7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14471765"/>
    <w:multiLevelType w:val="hybridMultilevel"/>
    <w:tmpl w:val="48F414FC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2" w15:restartNumberingAfterBreak="0">
    <w:nsid w:val="233443DD"/>
    <w:multiLevelType w:val="hybridMultilevel"/>
    <w:tmpl w:val="03F066F2"/>
    <w:lvl w:ilvl="0" w:tplc="FFFFFFFF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E2E1967"/>
    <w:multiLevelType w:val="hybridMultilevel"/>
    <w:tmpl w:val="65E0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5FB15F76"/>
    <w:multiLevelType w:val="hybridMultilevel"/>
    <w:tmpl w:val="6342768A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685207674">
    <w:abstractNumId w:val="14"/>
  </w:num>
  <w:num w:numId="2" w16cid:durableId="1563758858">
    <w:abstractNumId w:val="12"/>
  </w:num>
  <w:num w:numId="3" w16cid:durableId="164899167">
    <w:abstractNumId w:val="3"/>
  </w:num>
  <w:num w:numId="4" w16cid:durableId="1750079371">
    <w:abstractNumId w:val="5"/>
  </w:num>
  <w:num w:numId="5" w16cid:durableId="1136527744">
    <w:abstractNumId w:val="13"/>
  </w:num>
  <w:num w:numId="6" w16cid:durableId="436219570">
    <w:abstractNumId w:val="15"/>
  </w:num>
  <w:num w:numId="7" w16cid:durableId="473572601">
    <w:abstractNumId w:val="4"/>
  </w:num>
  <w:num w:numId="8" w16cid:durableId="1967857016">
    <w:abstractNumId w:val="16"/>
  </w:num>
  <w:num w:numId="9" w16cid:durableId="1123578755">
    <w:abstractNumId w:val="19"/>
  </w:num>
  <w:num w:numId="10" w16cid:durableId="786046115">
    <w:abstractNumId w:val="10"/>
  </w:num>
  <w:num w:numId="11" w16cid:durableId="1835493013">
    <w:abstractNumId w:val="17"/>
  </w:num>
  <w:num w:numId="12" w16cid:durableId="859317179">
    <w:abstractNumId w:val="11"/>
  </w:num>
  <w:num w:numId="13" w16cid:durableId="237787974">
    <w:abstractNumId w:val="18"/>
  </w:num>
  <w:num w:numId="14" w16cid:durableId="600333523">
    <w:abstractNumId w:val="0"/>
  </w:num>
  <w:num w:numId="15" w16cid:durableId="981614427">
    <w:abstractNumId w:val="20"/>
  </w:num>
  <w:num w:numId="16" w16cid:durableId="1351571203">
    <w:abstractNumId w:val="7"/>
  </w:num>
  <w:num w:numId="17" w16cid:durableId="1989626109">
    <w:abstractNumId w:val="8"/>
  </w:num>
  <w:num w:numId="18" w16cid:durableId="831527489">
    <w:abstractNumId w:val="6"/>
  </w:num>
  <w:num w:numId="19" w16cid:durableId="836307737">
    <w:abstractNumId w:val="2"/>
  </w:num>
  <w:num w:numId="20" w16cid:durableId="1581061815">
    <w:abstractNumId w:val="1"/>
  </w:num>
  <w:num w:numId="21" w16cid:durableId="5301447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3088D"/>
    <w:rsid w:val="00033A2F"/>
    <w:rsid w:val="00053967"/>
    <w:rsid w:val="00057695"/>
    <w:rsid w:val="0006192B"/>
    <w:rsid w:val="00063298"/>
    <w:rsid w:val="00073EE8"/>
    <w:rsid w:val="00081791"/>
    <w:rsid w:val="00096971"/>
    <w:rsid w:val="000B3B7E"/>
    <w:rsid w:val="000B3E5C"/>
    <w:rsid w:val="000C55E9"/>
    <w:rsid w:val="000D640A"/>
    <w:rsid w:val="000E141F"/>
    <w:rsid w:val="000E23EA"/>
    <w:rsid w:val="000E2A0C"/>
    <w:rsid w:val="000E41FC"/>
    <w:rsid w:val="000F35E3"/>
    <w:rsid w:val="00111A00"/>
    <w:rsid w:val="00112F4F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86AFA"/>
    <w:rsid w:val="00293590"/>
    <w:rsid w:val="002947D9"/>
    <w:rsid w:val="00295E67"/>
    <w:rsid w:val="002A1BC8"/>
    <w:rsid w:val="002A4214"/>
    <w:rsid w:val="002B7CD5"/>
    <w:rsid w:val="002C5A63"/>
    <w:rsid w:val="002E0784"/>
    <w:rsid w:val="002E5A03"/>
    <w:rsid w:val="002F3254"/>
    <w:rsid w:val="00316219"/>
    <w:rsid w:val="003324C2"/>
    <w:rsid w:val="00336DAD"/>
    <w:rsid w:val="00336E94"/>
    <w:rsid w:val="00344C4C"/>
    <w:rsid w:val="003825C3"/>
    <w:rsid w:val="003839BB"/>
    <w:rsid w:val="00387C45"/>
    <w:rsid w:val="00391E06"/>
    <w:rsid w:val="00396DDC"/>
    <w:rsid w:val="003B26F9"/>
    <w:rsid w:val="003B7A94"/>
    <w:rsid w:val="003C1B6D"/>
    <w:rsid w:val="003D0B32"/>
    <w:rsid w:val="003D2FBF"/>
    <w:rsid w:val="003E53A0"/>
    <w:rsid w:val="003E7A6C"/>
    <w:rsid w:val="003E7FBA"/>
    <w:rsid w:val="003F337D"/>
    <w:rsid w:val="00405B09"/>
    <w:rsid w:val="004132D0"/>
    <w:rsid w:val="00413A9A"/>
    <w:rsid w:val="00432929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7D96"/>
    <w:rsid w:val="00570D6F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02953"/>
    <w:rsid w:val="0062160B"/>
    <w:rsid w:val="00624EC4"/>
    <w:rsid w:val="00644204"/>
    <w:rsid w:val="00644D08"/>
    <w:rsid w:val="006457B9"/>
    <w:rsid w:val="006618E5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7112CA"/>
    <w:rsid w:val="00720A66"/>
    <w:rsid w:val="007404F7"/>
    <w:rsid w:val="00743029"/>
    <w:rsid w:val="00752B2A"/>
    <w:rsid w:val="00762A4A"/>
    <w:rsid w:val="007635A5"/>
    <w:rsid w:val="00765B40"/>
    <w:rsid w:val="007672F9"/>
    <w:rsid w:val="00776F41"/>
    <w:rsid w:val="00790AC5"/>
    <w:rsid w:val="007B0395"/>
    <w:rsid w:val="007B07E7"/>
    <w:rsid w:val="007B22E9"/>
    <w:rsid w:val="007E2827"/>
    <w:rsid w:val="007F39D1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87649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523F9"/>
    <w:rsid w:val="00B65966"/>
    <w:rsid w:val="00B7398C"/>
    <w:rsid w:val="00B80454"/>
    <w:rsid w:val="00BA74BB"/>
    <w:rsid w:val="00BC6DB5"/>
    <w:rsid w:val="00BD0A6D"/>
    <w:rsid w:val="00BD5FC9"/>
    <w:rsid w:val="00BD6FCF"/>
    <w:rsid w:val="00BE3E24"/>
    <w:rsid w:val="00BE6A83"/>
    <w:rsid w:val="00C00B9C"/>
    <w:rsid w:val="00C00D3B"/>
    <w:rsid w:val="00C16BEF"/>
    <w:rsid w:val="00C1739E"/>
    <w:rsid w:val="00C22E6A"/>
    <w:rsid w:val="00C26731"/>
    <w:rsid w:val="00C40814"/>
    <w:rsid w:val="00C40BA1"/>
    <w:rsid w:val="00C422B1"/>
    <w:rsid w:val="00C50299"/>
    <w:rsid w:val="00C51B3B"/>
    <w:rsid w:val="00C5282A"/>
    <w:rsid w:val="00C5326D"/>
    <w:rsid w:val="00C57B4B"/>
    <w:rsid w:val="00C67ECD"/>
    <w:rsid w:val="00C81F4E"/>
    <w:rsid w:val="00C84DDA"/>
    <w:rsid w:val="00C86257"/>
    <w:rsid w:val="00C87AC3"/>
    <w:rsid w:val="00CA13A2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27D5"/>
    <w:rsid w:val="00D556CF"/>
    <w:rsid w:val="00D57E62"/>
    <w:rsid w:val="00D60179"/>
    <w:rsid w:val="00D651C1"/>
    <w:rsid w:val="00DA07FA"/>
    <w:rsid w:val="00DA0AB3"/>
    <w:rsid w:val="00DB1A18"/>
    <w:rsid w:val="00DF04FE"/>
    <w:rsid w:val="00E057EE"/>
    <w:rsid w:val="00E0705D"/>
    <w:rsid w:val="00E51ED7"/>
    <w:rsid w:val="00E55D37"/>
    <w:rsid w:val="00E63062"/>
    <w:rsid w:val="00E71725"/>
    <w:rsid w:val="00E71E41"/>
    <w:rsid w:val="00E84982"/>
    <w:rsid w:val="00E92D6E"/>
    <w:rsid w:val="00E975A5"/>
    <w:rsid w:val="00EB03F9"/>
    <w:rsid w:val="00EB5CEB"/>
    <w:rsid w:val="00EC1B21"/>
    <w:rsid w:val="00EC30F8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3-05-01T18:52:00Z</cp:lastPrinted>
  <dcterms:created xsi:type="dcterms:W3CDTF">2023-07-07T18:06:00Z</dcterms:created>
  <dcterms:modified xsi:type="dcterms:W3CDTF">2023-07-07T18:06:00Z</dcterms:modified>
</cp:coreProperties>
</file>